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E94D5" w14:textId="59185ACD" w:rsidR="00E425D3" w:rsidRDefault="009A5ABF">
      <w:pPr>
        <w:rPr>
          <w:b/>
          <w:bCs/>
        </w:rPr>
      </w:pPr>
      <w:r w:rsidRPr="009A5ABF">
        <w:rPr>
          <w:b/>
          <w:bCs/>
        </w:rPr>
        <w:t>Supplementary File</w:t>
      </w:r>
    </w:p>
    <w:p w14:paraId="2BE96B3B" w14:textId="41800881" w:rsidR="009A5ABF" w:rsidRPr="00CD29EA" w:rsidRDefault="009A5ABF" w:rsidP="009A5ABF">
      <w:pPr>
        <w:spacing w:after="240" w:line="240" w:lineRule="auto"/>
        <w:jc w:val="both"/>
        <w:rPr>
          <w:color w:val="000000" w:themeColor="text1"/>
          <w:sz w:val="20"/>
          <w:szCs w:val="18"/>
          <w:lang w:val="en-GB"/>
        </w:rPr>
      </w:pPr>
      <w:r>
        <w:rPr>
          <w:b/>
          <w:sz w:val="20"/>
          <w:szCs w:val="18"/>
          <w:lang w:val="en-GB"/>
        </w:rPr>
        <w:t>Table A1</w:t>
      </w:r>
      <w:r w:rsidRPr="00290B60">
        <w:rPr>
          <w:b/>
          <w:sz w:val="20"/>
          <w:szCs w:val="18"/>
          <w:lang w:val="en-GB"/>
        </w:rPr>
        <w:t>.</w:t>
      </w:r>
      <w:r w:rsidRPr="00290B60">
        <w:rPr>
          <w:sz w:val="20"/>
          <w:szCs w:val="18"/>
          <w:lang w:val="en-GB"/>
        </w:rPr>
        <w:t xml:space="preserve"> </w:t>
      </w:r>
      <w:r>
        <w:rPr>
          <w:sz w:val="20"/>
          <w:szCs w:val="18"/>
          <w:lang w:val="en-GB"/>
        </w:rPr>
        <w:t>Coding system with themes and categories</w:t>
      </w:r>
      <w:r>
        <w:rPr>
          <w:color w:val="000000" w:themeColor="text1"/>
          <w:sz w:val="20"/>
          <w:szCs w:val="18"/>
          <w:lang w:val="en-GB"/>
        </w:rPr>
        <w:t>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69"/>
        <w:gridCol w:w="3933"/>
        <w:gridCol w:w="1027"/>
        <w:gridCol w:w="3417"/>
      </w:tblGrid>
      <w:tr w:rsidR="009A5ABF" w:rsidRPr="00960E22" w14:paraId="214A1150" w14:textId="77777777" w:rsidTr="009A5ABF">
        <w:trPr>
          <w:jc w:val="center"/>
        </w:trPr>
        <w:tc>
          <w:tcPr>
            <w:tcW w:w="702" w:type="pct"/>
            <w:tcBorders>
              <w:bottom w:val="single" w:sz="4" w:space="0" w:color="auto"/>
            </w:tcBorders>
          </w:tcPr>
          <w:p w14:paraId="34C39332" w14:textId="77777777" w:rsidR="009A5ABF" w:rsidRPr="00960E22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>
              <w:rPr>
                <w:b/>
                <w:bCs/>
                <w:sz w:val="20"/>
                <w:szCs w:val="18"/>
                <w:lang w:val="en-GB"/>
              </w:rPr>
              <w:t>Themes</w:t>
            </w:r>
          </w:p>
        </w:tc>
        <w:tc>
          <w:tcPr>
            <w:tcW w:w="2018" w:type="pct"/>
            <w:tcBorders>
              <w:bottom w:val="single" w:sz="4" w:space="0" w:color="auto"/>
            </w:tcBorders>
          </w:tcPr>
          <w:p w14:paraId="4DF2BA0F" w14:textId="77777777" w:rsidR="009A5ABF" w:rsidRPr="00960E22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>
              <w:rPr>
                <w:b/>
                <w:bCs/>
                <w:sz w:val="20"/>
                <w:szCs w:val="18"/>
                <w:lang w:val="en-GB"/>
              </w:rPr>
              <w:t>Categories</w:t>
            </w:r>
          </w:p>
        </w:tc>
        <w:tc>
          <w:tcPr>
            <w:tcW w:w="527" w:type="pct"/>
            <w:tcBorders>
              <w:bottom w:val="single" w:sz="4" w:space="0" w:color="auto"/>
            </w:tcBorders>
          </w:tcPr>
          <w:p w14:paraId="73D8A391" w14:textId="77777777" w:rsidR="009A5ABF" w:rsidRPr="00960E22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>
              <w:rPr>
                <w:b/>
                <w:bCs/>
                <w:sz w:val="20"/>
                <w:szCs w:val="18"/>
                <w:lang w:val="en-GB"/>
              </w:rPr>
              <w:t>Code</w:t>
            </w:r>
          </w:p>
        </w:tc>
        <w:tc>
          <w:tcPr>
            <w:tcW w:w="1753" w:type="pct"/>
            <w:tcBorders>
              <w:bottom w:val="single" w:sz="4" w:space="0" w:color="auto"/>
            </w:tcBorders>
          </w:tcPr>
          <w:p w14:paraId="5907F4E0" w14:textId="77777777" w:rsidR="009A5ABF" w:rsidRPr="00960E22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>
              <w:rPr>
                <w:b/>
                <w:bCs/>
                <w:sz w:val="20"/>
                <w:szCs w:val="18"/>
                <w:lang w:val="en-GB"/>
              </w:rPr>
              <w:t>Sub-categories</w:t>
            </w:r>
          </w:p>
        </w:tc>
      </w:tr>
      <w:tr w:rsidR="009A5ABF" w:rsidRPr="00960E22" w14:paraId="64A315FF" w14:textId="77777777" w:rsidTr="009A5ABF">
        <w:trPr>
          <w:trHeight w:val="284"/>
          <w:jc w:val="center"/>
        </w:trPr>
        <w:tc>
          <w:tcPr>
            <w:tcW w:w="702" w:type="pct"/>
            <w:tcBorders>
              <w:top w:val="single" w:sz="4" w:space="0" w:color="auto"/>
              <w:bottom w:val="single" w:sz="4" w:space="0" w:color="auto"/>
            </w:tcBorders>
          </w:tcPr>
          <w:p w14:paraId="3186FF08" w14:textId="77777777" w:rsidR="009A5ABF" w:rsidRPr="00EB7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B7586">
              <w:rPr>
                <w:b/>
                <w:bCs/>
                <w:sz w:val="20"/>
                <w:szCs w:val="18"/>
                <w:lang w:val="en-GB"/>
              </w:rPr>
              <w:t>Social knowledge</w:t>
            </w:r>
          </w:p>
        </w:tc>
        <w:tc>
          <w:tcPr>
            <w:tcW w:w="2018" w:type="pct"/>
            <w:tcBorders>
              <w:top w:val="single" w:sz="4" w:space="0" w:color="auto"/>
              <w:bottom w:val="single" w:sz="4" w:space="0" w:color="auto"/>
            </w:tcBorders>
          </w:tcPr>
          <w:p w14:paraId="22F2AF00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Institutional aspects and actors</w:t>
            </w:r>
          </w:p>
          <w:p w14:paraId="5330455A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ynamics, functions, and flows</w:t>
            </w:r>
          </w:p>
          <w:p w14:paraId="7DE169EE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Physical aspects and spaces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</w:tcPr>
          <w:p w14:paraId="4BA9C04D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-IC</w:t>
            </w:r>
          </w:p>
          <w:p w14:paraId="4A433917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-DC</w:t>
            </w:r>
          </w:p>
          <w:p w14:paraId="0FF20F82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-PD</w:t>
            </w:r>
          </w:p>
        </w:tc>
        <w:tc>
          <w:tcPr>
            <w:tcW w:w="1753" w:type="pct"/>
            <w:tcBorders>
              <w:top w:val="single" w:sz="4" w:space="0" w:color="auto"/>
              <w:bottom w:val="single" w:sz="4" w:space="0" w:color="auto"/>
            </w:tcBorders>
          </w:tcPr>
          <w:p w14:paraId="5449B422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Conceptual co-design phase</w:t>
            </w:r>
          </w:p>
          <w:p w14:paraId="2A906840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Embodiment co-design phase</w:t>
            </w:r>
          </w:p>
          <w:p w14:paraId="00FC284F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etailing co-design phase</w:t>
            </w:r>
          </w:p>
        </w:tc>
      </w:tr>
      <w:tr w:rsidR="009A5ABF" w:rsidRPr="00960E22" w14:paraId="7C64A8BD" w14:textId="77777777" w:rsidTr="009A5ABF">
        <w:trPr>
          <w:trHeight w:val="284"/>
          <w:jc w:val="center"/>
        </w:trPr>
        <w:tc>
          <w:tcPr>
            <w:tcW w:w="702" w:type="pct"/>
            <w:tcBorders>
              <w:top w:val="single" w:sz="4" w:space="0" w:color="auto"/>
              <w:bottom w:val="single" w:sz="4" w:space="0" w:color="auto"/>
            </w:tcBorders>
          </w:tcPr>
          <w:p w14:paraId="5F8FB36C" w14:textId="77777777" w:rsidR="009A5ABF" w:rsidRPr="00EB7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B7586">
              <w:rPr>
                <w:b/>
                <w:bCs/>
                <w:sz w:val="20"/>
                <w:szCs w:val="18"/>
                <w:lang w:val="en-GB"/>
              </w:rPr>
              <w:t>Social-ecological knowledge</w:t>
            </w:r>
          </w:p>
        </w:tc>
        <w:tc>
          <w:tcPr>
            <w:tcW w:w="2018" w:type="pct"/>
            <w:tcBorders>
              <w:top w:val="single" w:sz="4" w:space="0" w:color="auto"/>
              <w:bottom w:val="single" w:sz="4" w:space="0" w:color="auto"/>
            </w:tcBorders>
          </w:tcPr>
          <w:p w14:paraId="26E32F18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Institutional aspects and actors</w:t>
            </w:r>
          </w:p>
          <w:p w14:paraId="74928508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ynamics, functions, and flows</w:t>
            </w:r>
          </w:p>
          <w:p w14:paraId="34067187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Physical aspects and spaces</w:t>
            </w:r>
            <w:r w:rsidRPr="00960E22">
              <w:rPr>
                <w:sz w:val="20"/>
                <w:szCs w:val="18"/>
                <w:lang w:val="en-GB"/>
              </w:rPr>
              <w:t xml:space="preserve"> 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</w:tcPr>
          <w:p w14:paraId="763E17FD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E-IC</w:t>
            </w:r>
          </w:p>
          <w:p w14:paraId="472B3DD8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E-DC</w:t>
            </w:r>
          </w:p>
          <w:p w14:paraId="60F067E6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SE-PD</w:t>
            </w:r>
          </w:p>
        </w:tc>
        <w:tc>
          <w:tcPr>
            <w:tcW w:w="1753" w:type="pct"/>
            <w:tcBorders>
              <w:top w:val="single" w:sz="4" w:space="0" w:color="auto"/>
              <w:bottom w:val="single" w:sz="4" w:space="0" w:color="auto"/>
            </w:tcBorders>
          </w:tcPr>
          <w:p w14:paraId="01CED9FF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Conceptual co-design phase</w:t>
            </w:r>
          </w:p>
          <w:p w14:paraId="778DAD47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Embodiment co-design phase</w:t>
            </w:r>
          </w:p>
          <w:p w14:paraId="113D6BFE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etailing co-design phase</w:t>
            </w:r>
          </w:p>
        </w:tc>
      </w:tr>
      <w:tr w:rsidR="009A5ABF" w:rsidRPr="00960E22" w14:paraId="3B23CCA6" w14:textId="77777777" w:rsidTr="009A5ABF">
        <w:trPr>
          <w:trHeight w:val="284"/>
          <w:jc w:val="center"/>
        </w:trPr>
        <w:tc>
          <w:tcPr>
            <w:tcW w:w="702" w:type="pct"/>
            <w:tcBorders>
              <w:top w:val="single" w:sz="4" w:space="0" w:color="auto"/>
              <w:bottom w:val="single" w:sz="4" w:space="0" w:color="auto"/>
            </w:tcBorders>
          </w:tcPr>
          <w:p w14:paraId="3CAA6714" w14:textId="77777777" w:rsidR="009A5ABF" w:rsidRPr="00EB7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B7586">
              <w:rPr>
                <w:b/>
                <w:bCs/>
                <w:sz w:val="20"/>
                <w:szCs w:val="18"/>
                <w:lang w:val="en-GB"/>
              </w:rPr>
              <w:t>Ecological knowledge</w:t>
            </w:r>
          </w:p>
        </w:tc>
        <w:tc>
          <w:tcPr>
            <w:tcW w:w="2018" w:type="pct"/>
            <w:tcBorders>
              <w:top w:val="single" w:sz="4" w:space="0" w:color="auto"/>
              <w:bottom w:val="single" w:sz="4" w:space="0" w:color="auto"/>
            </w:tcBorders>
          </w:tcPr>
          <w:p w14:paraId="70412D06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Institutional aspects and actors</w:t>
            </w:r>
          </w:p>
          <w:p w14:paraId="0F693951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ynamics, functions, and flows</w:t>
            </w:r>
          </w:p>
          <w:p w14:paraId="52C88EE6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Physical aspects and spaces</w:t>
            </w:r>
            <w:r w:rsidRPr="00960E22">
              <w:rPr>
                <w:sz w:val="20"/>
                <w:szCs w:val="18"/>
                <w:lang w:val="en-GB"/>
              </w:rPr>
              <w:t xml:space="preserve"> 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</w:tcPr>
          <w:p w14:paraId="731EE96A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E-IC</w:t>
            </w:r>
          </w:p>
          <w:p w14:paraId="03ED7BE0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E-DC</w:t>
            </w:r>
          </w:p>
          <w:p w14:paraId="48B5F74C" w14:textId="77777777" w:rsidR="009A5ABF" w:rsidRPr="00EB7586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  <w:lang w:val="en-GB"/>
              </w:rPr>
            </w:pPr>
            <w:r w:rsidRPr="00EB7586">
              <w:rPr>
                <w:i/>
                <w:iCs/>
                <w:sz w:val="20"/>
                <w:szCs w:val="18"/>
                <w:lang w:val="en-GB"/>
              </w:rPr>
              <w:t>E-PD</w:t>
            </w:r>
          </w:p>
        </w:tc>
        <w:tc>
          <w:tcPr>
            <w:tcW w:w="1753" w:type="pct"/>
            <w:tcBorders>
              <w:top w:val="single" w:sz="4" w:space="0" w:color="auto"/>
              <w:bottom w:val="single" w:sz="4" w:space="0" w:color="auto"/>
            </w:tcBorders>
          </w:tcPr>
          <w:p w14:paraId="07DCFDEC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Conceptual co-design phase</w:t>
            </w:r>
          </w:p>
          <w:p w14:paraId="4405FC02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Embodiment co-design phase</w:t>
            </w:r>
          </w:p>
          <w:p w14:paraId="34A1B830" w14:textId="77777777" w:rsidR="009A5ABF" w:rsidRPr="00960E22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Detailing co-design phase</w:t>
            </w:r>
          </w:p>
        </w:tc>
      </w:tr>
    </w:tbl>
    <w:p w14:paraId="676ED385" w14:textId="77777777" w:rsidR="009A5ABF" w:rsidRPr="00290B60" w:rsidRDefault="009A5ABF" w:rsidP="009A5ABF">
      <w:pPr>
        <w:spacing w:after="240" w:line="240" w:lineRule="auto"/>
        <w:jc w:val="both"/>
        <w:rPr>
          <w:b/>
          <w:sz w:val="20"/>
          <w:szCs w:val="18"/>
          <w:lang w:val="en-GB"/>
        </w:rPr>
      </w:pPr>
    </w:p>
    <w:p w14:paraId="21B57FA4" w14:textId="77777777" w:rsidR="009A5ABF" w:rsidRDefault="009A5ABF" w:rsidP="009A5ABF">
      <w:pPr>
        <w:spacing w:after="240" w:line="240" w:lineRule="auto"/>
        <w:jc w:val="both"/>
        <w:rPr>
          <w:b/>
          <w:sz w:val="20"/>
          <w:szCs w:val="18"/>
          <w:lang w:val="en-GB"/>
        </w:rPr>
      </w:pPr>
    </w:p>
    <w:p w14:paraId="10663B89" w14:textId="41A5D484" w:rsidR="009A5ABF" w:rsidRPr="00CD29EA" w:rsidRDefault="009A5ABF" w:rsidP="009A5ABF">
      <w:pPr>
        <w:spacing w:after="240" w:line="240" w:lineRule="auto"/>
        <w:jc w:val="both"/>
        <w:rPr>
          <w:color w:val="000000" w:themeColor="text1"/>
          <w:sz w:val="20"/>
          <w:szCs w:val="18"/>
          <w:lang w:val="en-GB"/>
        </w:rPr>
      </w:pPr>
      <w:r>
        <w:rPr>
          <w:b/>
          <w:sz w:val="20"/>
          <w:szCs w:val="18"/>
          <w:lang w:val="en-GB"/>
        </w:rPr>
        <w:t>Table A2</w:t>
      </w:r>
      <w:r w:rsidRPr="00290B60">
        <w:rPr>
          <w:b/>
          <w:sz w:val="20"/>
          <w:szCs w:val="18"/>
          <w:lang w:val="en-GB"/>
        </w:rPr>
        <w:t>.</w:t>
      </w:r>
      <w:r w:rsidRPr="00290B60">
        <w:rPr>
          <w:sz w:val="20"/>
          <w:szCs w:val="18"/>
          <w:lang w:val="en-GB"/>
        </w:rPr>
        <w:t xml:space="preserve"> </w:t>
      </w:r>
      <w:r>
        <w:rPr>
          <w:sz w:val="20"/>
          <w:szCs w:val="18"/>
          <w:lang w:val="en-GB"/>
        </w:rPr>
        <w:t>The stakeholders involved in the co-design processes</w:t>
      </w:r>
      <w:r>
        <w:rPr>
          <w:color w:val="000000" w:themeColor="text1"/>
          <w:sz w:val="20"/>
          <w:szCs w:val="18"/>
          <w:lang w:val="en-GB"/>
        </w:rPr>
        <w:t>.</w:t>
      </w:r>
    </w:p>
    <w:p w14:paraId="3D06BC74" w14:textId="77777777" w:rsidR="009A5ABF" w:rsidRPr="00290B60" w:rsidRDefault="009A5ABF" w:rsidP="009A5ABF">
      <w:pPr>
        <w:spacing w:after="240" w:line="240" w:lineRule="auto"/>
        <w:jc w:val="both"/>
        <w:rPr>
          <w:sz w:val="20"/>
          <w:szCs w:val="18"/>
          <w:lang w:val="en-GB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38"/>
        <w:gridCol w:w="618"/>
        <w:gridCol w:w="3557"/>
        <w:gridCol w:w="624"/>
        <w:gridCol w:w="3709"/>
      </w:tblGrid>
      <w:tr w:rsidR="009A5ABF" w:rsidRPr="00E41586" w14:paraId="073A3DEF" w14:textId="77777777" w:rsidTr="009A5ABF">
        <w:trPr>
          <w:jc w:val="center"/>
        </w:trPr>
        <w:tc>
          <w:tcPr>
            <w:tcW w:w="635" w:type="pct"/>
            <w:tcBorders>
              <w:bottom w:val="single" w:sz="4" w:space="0" w:color="auto"/>
            </w:tcBorders>
          </w:tcPr>
          <w:p w14:paraId="46788522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41586">
              <w:rPr>
                <w:b/>
                <w:bCs/>
                <w:sz w:val="20"/>
                <w:szCs w:val="18"/>
                <w:lang w:val="en-GB"/>
              </w:rPr>
              <w:t>Sectors</w:t>
            </w:r>
          </w:p>
        </w:tc>
        <w:tc>
          <w:tcPr>
            <w:tcW w:w="317" w:type="pct"/>
            <w:tcBorders>
              <w:bottom w:val="single" w:sz="4" w:space="0" w:color="auto"/>
            </w:tcBorders>
          </w:tcPr>
          <w:p w14:paraId="18983EC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1825" w:type="pct"/>
            <w:tcBorders>
              <w:bottom w:val="single" w:sz="4" w:space="0" w:color="auto"/>
            </w:tcBorders>
          </w:tcPr>
          <w:p w14:paraId="23ACE81B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41586">
              <w:rPr>
                <w:b/>
                <w:bCs/>
                <w:sz w:val="20"/>
                <w:szCs w:val="18"/>
                <w:lang w:val="en-GB"/>
              </w:rPr>
              <w:t>Kaukari Urban Park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3B5113CC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</w:p>
        </w:tc>
        <w:tc>
          <w:tcPr>
            <w:tcW w:w="1903" w:type="pct"/>
            <w:tcBorders>
              <w:bottom w:val="single" w:sz="4" w:space="0" w:color="auto"/>
            </w:tcBorders>
          </w:tcPr>
          <w:p w14:paraId="30715798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41586">
              <w:rPr>
                <w:b/>
                <w:bCs/>
                <w:sz w:val="20"/>
                <w:szCs w:val="18"/>
                <w:lang w:val="en-GB"/>
              </w:rPr>
              <w:t>Antofagasta Seaside Park</w:t>
            </w:r>
          </w:p>
        </w:tc>
      </w:tr>
      <w:tr w:rsidR="009A5ABF" w:rsidRPr="00A57EB4" w14:paraId="7DCFBF6A" w14:textId="77777777" w:rsidTr="009A5ABF">
        <w:trPr>
          <w:trHeight w:val="284"/>
          <w:jc w:val="center"/>
        </w:trPr>
        <w:tc>
          <w:tcPr>
            <w:tcW w:w="635" w:type="pct"/>
            <w:tcBorders>
              <w:top w:val="single" w:sz="4" w:space="0" w:color="auto"/>
              <w:bottom w:val="single" w:sz="4" w:space="0" w:color="auto"/>
            </w:tcBorders>
          </w:tcPr>
          <w:p w14:paraId="6066B9E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ublic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</w:tcPr>
          <w:p w14:paraId="5FF61EE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</w:p>
          <w:p w14:paraId="000CF4F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2</w:t>
            </w:r>
          </w:p>
          <w:p w14:paraId="0C1E682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3</w:t>
            </w:r>
          </w:p>
          <w:p w14:paraId="058F1B8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4</w:t>
            </w:r>
          </w:p>
          <w:p w14:paraId="5E20E73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5</w:t>
            </w:r>
          </w:p>
          <w:p w14:paraId="2F537F2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6</w:t>
            </w:r>
            <w:r w:rsidRPr="00E41586">
              <w:rPr>
                <w:sz w:val="20"/>
                <w:szCs w:val="18"/>
                <w:lang w:val="en-GB"/>
              </w:rPr>
              <w:br/>
            </w:r>
          </w:p>
          <w:p w14:paraId="3141855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7</w:t>
            </w:r>
          </w:p>
          <w:p w14:paraId="39A5E8D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8</w:t>
            </w:r>
          </w:p>
        </w:tc>
        <w:tc>
          <w:tcPr>
            <w:tcW w:w="1825" w:type="pct"/>
            <w:tcBorders>
              <w:top w:val="single" w:sz="4" w:space="0" w:color="auto"/>
              <w:bottom w:val="single" w:sz="4" w:space="0" w:color="auto"/>
            </w:tcBorders>
          </w:tcPr>
          <w:p w14:paraId="2CE393A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Housing and Urbanism Ministry (Minvu)</w:t>
            </w:r>
          </w:p>
          <w:p w14:paraId="31A4ED1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Hydraulic Infrastructure Department (DOH)</w:t>
            </w:r>
          </w:p>
          <w:p w14:paraId="1F28BA1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ublic Infrastructure Ministry (MOP)</w:t>
            </w:r>
          </w:p>
          <w:p w14:paraId="7877CE4E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Municipality of Copiapó</w:t>
            </w:r>
          </w:p>
          <w:p w14:paraId="2732914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Regional Government of Atacama (GORE)</w:t>
            </w:r>
          </w:p>
          <w:p w14:paraId="59FB3B7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National Assets Ministry (MBN)</w:t>
            </w:r>
          </w:p>
          <w:p w14:paraId="1624F75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ocial Development Ministry (MDS)</w:t>
            </w:r>
          </w:p>
          <w:p w14:paraId="23314D1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3566998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</w:p>
          <w:p w14:paraId="3C1CE91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2</w:t>
            </w:r>
          </w:p>
          <w:p w14:paraId="3C28279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3</w:t>
            </w:r>
          </w:p>
          <w:p w14:paraId="6B84E50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4</w:t>
            </w:r>
          </w:p>
          <w:p w14:paraId="6453882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5</w:t>
            </w:r>
          </w:p>
          <w:p w14:paraId="739AF9A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6</w:t>
            </w:r>
            <w:r w:rsidRPr="00E41586">
              <w:rPr>
                <w:sz w:val="20"/>
                <w:szCs w:val="18"/>
                <w:lang w:val="en-GB"/>
              </w:rPr>
              <w:br/>
            </w:r>
          </w:p>
          <w:p w14:paraId="1B67C84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7</w:t>
            </w:r>
          </w:p>
          <w:p w14:paraId="777AC1D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8</w:t>
            </w:r>
          </w:p>
        </w:tc>
        <w:tc>
          <w:tcPr>
            <w:tcW w:w="1903" w:type="pct"/>
            <w:tcBorders>
              <w:top w:val="single" w:sz="4" w:space="0" w:color="auto"/>
              <w:bottom w:val="single" w:sz="4" w:space="0" w:color="auto"/>
            </w:tcBorders>
          </w:tcPr>
          <w:p w14:paraId="3B6AB5C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ort Infrastructure Department (DOP)</w:t>
            </w:r>
          </w:p>
          <w:p w14:paraId="07CCBCD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Road Infrastructure Department (DV)</w:t>
            </w:r>
          </w:p>
          <w:p w14:paraId="5475F96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ublic Infrastructure Ministry (MOP)</w:t>
            </w:r>
          </w:p>
          <w:p w14:paraId="4CEE723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Housing and Urbanism Ministry (Minvu)</w:t>
            </w:r>
          </w:p>
          <w:p w14:paraId="72A1450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Municipality of Antofagasta</w:t>
            </w:r>
          </w:p>
          <w:p w14:paraId="2FE1361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Regional Government of Antofagasta (GORE)</w:t>
            </w:r>
          </w:p>
          <w:p w14:paraId="6DE40A0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ocial Development Ministry (MDS)</w:t>
            </w:r>
          </w:p>
          <w:p w14:paraId="6060D4C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hilean Army</w:t>
            </w:r>
          </w:p>
        </w:tc>
      </w:tr>
      <w:tr w:rsidR="009A5ABF" w:rsidRPr="00A57EB4" w14:paraId="23A307D6" w14:textId="77777777" w:rsidTr="009A5ABF">
        <w:trPr>
          <w:trHeight w:val="284"/>
          <w:jc w:val="center"/>
        </w:trPr>
        <w:tc>
          <w:tcPr>
            <w:tcW w:w="635" w:type="pct"/>
            <w:tcBorders>
              <w:top w:val="single" w:sz="4" w:space="0" w:color="auto"/>
              <w:bottom w:val="single" w:sz="4" w:space="0" w:color="auto"/>
            </w:tcBorders>
          </w:tcPr>
          <w:p w14:paraId="25EF3FA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rivate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</w:tcPr>
          <w:p w14:paraId="6669536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9</w:t>
            </w:r>
            <w:r w:rsidRPr="00E41586">
              <w:rPr>
                <w:sz w:val="20"/>
                <w:szCs w:val="18"/>
                <w:lang w:val="en-GB"/>
              </w:rPr>
              <w:br/>
            </w:r>
          </w:p>
          <w:p w14:paraId="71B1E55E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0</w:t>
            </w:r>
          </w:p>
          <w:p w14:paraId="50B93B8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11</w:t>
            </w:r>
          </w:p>
        </w:tc>
        <w:tc>
          <w:tcPr>
            <w:tcW w:w="1825" w:type="pct"/>
            <w:tcBorders>
              <w:top w:val="single" w:sz="4" w:space="0" w:color="auto"/>
              <w:bottom w:val="single" w:sz="4" w:space="0" w:color="auto"/>
            </w:tcBorders>
          </w:tcPr>
          <w:p w14:paraId="6D2CEDE0" w14:textId="77777777" w:rsidR="009A5ABF" w:rsidRPr="00A57EB4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</w:rPr>
            </w:pPr>
            <w:r w:rsidRPr="00A57EB4">
              <w:rPr>
                <w:sz w:val="20"/>
                <w:szCs w:val="18"/>
              </w:rPr>
              <w:lastRenderedPageBreak/>
              <w:t>Teodoro Fernández Associate Architects</w:t>
            </w:r>
          </w:p>
          <w:p w14:paraId="6FAE89AE" w14:textId="77777777" w:rsidR="009A5ABF" w:rsidRPr="00A57EB4" w:rsidRDefault="009A5ABF" w:rsidP="00F903EC">
            <w:pPr>
              <w:spacing w:after="240" w:line="240" w:lineRule="auto"/>
              <w:jc w:val="both"/>
              <w:rPr>
                <w:i/>
                <w:iCs/>
                <w:sz w:val="20"/>
                <w:szCs w:val="18"/>
              </w:rPr>
            </w:pPr>
            <w:r w:rsidRPr="00A57EB4">
              <w:rPr>
                <w:sz w:val="20"/>
                <w:szCs w:val="18"/>
              </w:rPr>
              <w:t>Bonifacio Fernández</w:t>
            </w:r>
          </w:p>
          <w:p w14:paraId="15E4DA3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i/>
                <w:iCs/>
                <w:sz w:val="20"/>
                <w:szCs w:val="18"/>
                <w:lang w:val="en-GB"/>
              </w:rPr>
              <w:t>Habiterra</w:t>
            </w:r>
            <w:r w:rsidRPr="00E41586">
              <w:rPr>
                <w:sz w:val="20"/>
                <w:szCs w:val="18"/>
                <w:lang w:val="en-GB"/>
              </w:rPr>
              <w:t xml:space="preserve"> Consultants</w:t>
            </w:r>
          </w:p>
          <w:p w14:paraId="0794292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59FB875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9</w:t>
            </w:r>
            <w:r w:rsidRPr="00E41586">
              <w:rPr>
                <w:sz w:val="20"/>
                <w:szCs w:val="18"/>
                <w:lang w:val="en-GB"/>
              </w:rPr>
              <w:br/>
            </w:r>
          </w:p>
          <w:p w14:paraId="2184346E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0</w:t>
            </w:r>
          </w:p>
          <w:p w14:paraId="67DC244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11</w:t>
            </w:r>
          </w:p>
          <w:p w14:paraId="0369444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2</w:t>
            </w:r>
          </w:p>
          <w:p w14:paraId="786C913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3</w:t>
            </w:r>
          </w:p>
        </w:tc>
        <w:tc>
          <w:tcPr>
            <w:tcW w:w="1903" w:type="pct"/>
            <w:tcBorders>
              <w:top w:val="single" w:sz="4" w:space="0" w:color="auto"/>
              <w:bottom w:val="single" w:sz="4" w:space="0" w:color="auto"/>
            </w:tcBorders>
          </w:tcPr>
          <w:p w14:paraId="780B9A6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Teodoro Fernández Associate Architects</w:t>
            </w:r>
          </w:p>
          <w:p w14:paraId="702F873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rbana ED urban management</w:t>
            </w:r>
          </w:p>
          <w:p w14:paraId="6A63E19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GSI Engineers</w:t>
            </w:r>
          </w:p>
          <w:p w14:paraId="14D21AC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BHP Billiton</w:t>
            </w:r>
          </w:p>
          <w:p w14:paraId="5B59EB4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Industrial Association of Antofagasta (AIA)</w:t>
            </w:r>
          </w:p>
        </w:tc>
      </w:tr>
      <w:tr w:rsidR="009A5ABF" w:rsidRPr="00A57EB4" w14:paraId="06B3B527" w14:textId="77777777" w:rsidTr="009A5ABF">
        <w:trPr>
          <w:trHeight w:val="284"/>
          <w:jc w:val="center"/>
        </w:trPr>
        <w:tc>
          <w:tcPr>
            <w:tcW w:w="635" w:type="pct"/>
            <w:tcBorders>
              <w:top w:val="single" w:sz="4" w:space="0" w:color="auto"/>
              <w:bottom w:val="single" w:sz="4" w:space="0" w:color="auto"/>
            </w:tcBorders>
          </w:tcPr>
          <w:p w14:paraId="407073C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Third sector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</w:tcPr>
          <w:p w14:paraId="3517A896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2</w:t>
            </w:r>
          </w:p>
          <w:p w14:paraId="67AB5AE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3</w:t>
            </w:r>
          </w:p>
        </w:tc>
        <w:tc>
          <w:tcPr>
            <w:tcW w:w="1825" w:type="pct"/>
            <w:tcBorders>
              <w:top w:val="single" w:sz="4" w:space="0" w:color="auto"/>
              <w:bottom w:val="single" w:sz="4" w:space="0" w:color="auto"/>
            </w:tcBorders>
          </w:tcPr>
          <w:p w14:paraId="33CB5D02" w14:textId="77777777" w:rsidR="009A5ABF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960E22">
              <w:rPr>
                <w:sz w:val="20"/>
                <w:szCs w:val="18"/>
                <w:lang w:val="en-GB"/>
              </w:rPr>
              <w:t>Community Organisations</w:t>
            </w:r>
            <w:r>
              <w:rPr>
                <w:sz w:val="20"/>
                <w:szCs w:val="18"/>
                <w:lang w:val="en-GB"/>
              </w:rPr>
              <w:t xml:space="preserve"> (I)</w:t>
            </w:r>
          </w:p>
          <w:p w14:paraId="1BBBF0B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School organizations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140D7D6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4</w:t>
            </w:r>
          </w:p>
          <w:p w14:paraId="6490E71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5</w:t>
            </w:r>
          </w:p>
          <w:p w14:paraId="25FDE47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6</w:t>
            </w:r>
          </w:p>
        </w:tc>
        <w:tc>
          <w:tcPr>
            <w:tcW w:w="1903" w:type="pct"/>
            <w:tcBorders>
              <w:top w:val="single" w:sz="4" w:space="0" w:color="auto"/>
              <w:bottom w:val="single" w:sz="4" w:space="0" w:color="auto"/>
            </w:tcBorders>
          </w:tcPr>
          <w:p w14:paraId="1832D99D" w14:textId="77777777" w:rsidR="009A5ABF" w:rsidRPr="00A57EB4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s-US"/>
              </w:rPr>
            </w:pPr>
            <w:r w:rsidRPr="00A57EB4">
              <w:rPr>
                <w:sz w:val="20"/>
                <w:szCs w:val="18"/>
                <w:lang w:val="es-US"/>
              </w:rPr>
              <w:t>CREO Antofagasta NGO (CA)</w:t>
            </w:r>
          </w:p>
          <w:p w14:paraId="71D325D6" w14:textId="77777777" w:rsidR="009A5ABF" w:rsidRPr="00A57EB4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s-US"/>
              </w:rPr>
            </w:pPr>
            <w:r w:rsidRPr="00A57EB4">
              <w:rPr>
                <w:i/>
                <w:iCs/>
                <w:sz w:val="20"/>
                <w:szCs w:val="18"/>
                <w:lang w:val="es-US"/>
              </w:rPr>
              <w:t>Urbanismo Social</w:t>
            </w:r>
            <w:r w:rsidRPr="00A57EB4">
              <w:rPr>
                <w:sz w:val="20"/>
                <w:szCs w:val="18"/>
                <w:lang w:val="es-US"/>
              </w:rPr>
              <w:t xml:space="preserve"> NGO (US)</w:t>
            </w:r>
          </w:p>
          <w:p w14:paraId="4C5F7FB9" w14:textId="77777777" w:rsidR="009A5ABF" w:rsidRPr="00A57EB4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s-US"/>
              </w:rPr>
            </w:pPr>
            <w:r w:rsidRPr="00A57EB4">
              <w:rPr>
                <w:i/>
                <w:iCs/>
                <w:sz w:val="20"/>
                <w:szCs w:val="18"/>
                <w:lang w:val="es-US"/>
              </w:rPr>
              <w:t>Ciudad Emergente</w:t>
            </w:r>
            <w:r w:rsidRPr="00A57EB4">
              <w:rPr>
                <w:sz w:val="20"/>
                <w:szCs w:val="18"/>
                <w:lang w:val="es-US"/>
              </w:rPr>
              <w:t xml:space="preserve"> NGO (CE)</w:t>
            </w:r>
          </w:p>
        </w:tc>
      </w:tr>
      <w:tr w:rsidR="009A5ABF" w:rsidRPr="00A57EB4" w14:paraId="56FA0F97" w14:textId="77777777" w:rsidTr="009A5ABF">
        <w:trPr>
          <w:trHeight w:val="284"/>
          <w:jc w:val="center"/>
        </w:trPr>
        <w:tc>
          <w:tcPr>
            <w:tcW w:w="635" w:type="pct"/>
            <w:tcBorders>
              <w:top w:val="single" w:sz="4" w:space="0" w:color="auto"/>
              <w:bottom w:val="single" w:sz="4" w:space="0" w:color="auto"/>
            </w:tcBorders>
          </w:tcPr>
          <w:p w14:paraId="37393D9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itizen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</w:tcPr>
          <w:p w14:paraId="29FC619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  <w:r>
              <w:rPr>
                <w:sz w:val="20"/>
                <w:szCs w:val="18"/>
                <w:lang w:val="en-GB"/>
              </w:rPr>
              <w:t>4</w:t>
            </w:r>
          </w:p>
          <w:p w14:paraId="5239676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  <w:r>
              <w:rPr>
                <w:sz w:val="20"/>
                <w:szCs w:val="18"/>
                <w:lang w:val="en-GB"/>
              </w:rPr>
              <w:t>5</w:t>
            </w:r>
          </w:p>
          <w:p w14:paraId="7F40AA1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  <w:r>
              <w:rPr>
                <w:sz w:val="20"/>
                <w:szCs w:val="18"/>
                <w:lang w:val="en-GB"/>
              </w:rPr>
              <w:t>6</w:t>
            </w:r>
          </w:p>
        </w:tc>
        <w:tc>
          <w:tcPr>
            <w:tcW w:w="1825" w:type="pct"/>
            <w:tcBorders>
              <w:top w:val="single" w:sz="4" w:space="0" w:color="auto"/>
              <w:bottom w:val="single" w:sz="4" w:space="0" w:color="auto"/>
            </w:tcBorders>
          </w:tcPr>
          <w:p w14:paraId="6EC92B3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ommunity Organisations.</w:t>
            </w:r>
          </w:p>
          <w:p w14:paraId="368C8DB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 xml:space="preserve">Neighbourhood organizations </w:t>
            </w:r>
          </w:p>
          <w:p w14:paraId="4925752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ublic Schools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</w:tcPr>
          <w:p w14:paraId="3D0B500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7</w:t>
            </w:r>
          </w:p>
          <w:p w14:paraId="760ACD2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8</w:t>
            </w:r>
          </w:p>
          <w:p w14:paraId="176C2CA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9</w:t>
            </w:r>
          </w:p>
        </w:tc>
        <w:tc>
          <w:tcPr>
            <w:tcW w:w="1903" w:type="pct"/>
            <w:tcBorders>
              <w:top w:val="single" w:sz="4" w:space="0" w:color="auto"/>
              <w:bottom w:val="single" w:sz="4" w:space="0" w:color="auto"/>
            </w:tcBorders>
          </w:tcPr>
          <w:p w14:paraId="2BF8D47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Executive Council (EC)</w:t>
            </w:r>
          </w:p>
          <w:p w14:paraId="03FB80A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itizen Council (CC)</w:t>
            </w:r>
          </w:p>
          <w:p w14:paraId="6283023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ommunity Organizations (multiple sports and cultural)</w:t>
            </w:r>
          </w:p>
        </w:tc>
      </w:tr>
      <w:tr w:rsidR="009A5ABF" w:rsidRPr="00A57EB4" w14:paraId="6E8AB836" w14:textId="77777777" w:rsidTr="009A5ABF">
        <w:trPr>
          <w:trHeight w:val="284"/>
          <w:jc w:val="center"/>
        </w:trPr>
        <w:tc>
          <w:tcPr>
            <w:tcW w:w="635" w:type="pct"/>
            <w:tcBorders>
              <w:top w:val="single" w:sz="4" w:space="0" w:color="auto"/>
            </w:tcBorders>
          </w:tcPr>
          <w:p w14:paraId="5234F27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Academic</w:t>
            </w:r>
          </w:p>
        </w:tc>
        <w:tc>
          <w:tcPr>
            <w:tcW w:w="317" w:type="pct"/>
            <w:tcBorders>
              <w:top w:val="single" w:sz="4" w:space="0" w:color="auto"/>
            </w:tcBorders>
          </w:tcPr>
          <w:p w14:paraId="54478F0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1825" w:type="pct"/>
            <w:tcBorders>
              <w:top w:val="single" w:sz="4" w:space="0" w:color="auto"/>
            </w:tcBorders>
          </w:tcPr>
          <w:p w14:paraId="584810A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(not applicable)</w:t>
            </w:r>
          </w:p>
        </w:tc>
        <w:tc>
          <w:tcPr>
            <w:tcW w:w="320" w:type="pct"/>
            <w:tcBorders>
              <w:top w:val="single" w:sz="4" w:space="0" w:color="auto"/>
            </w:tcBorders>
          </w:tcPr>
          <w:p w14:paraId="5FB2FD0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20</w:t>
            </w:r>
          </w:p>
          <w:p w14:paraId="70A2D2A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21</w:t>
            </w:r>
          </w:p>
        </w:tc>
        <w:tc>
          <w:tcPr>
            <w:tcW w:w="1903" w:type="pct"/>
            <w:tcBorders>
              <w:top w:val="single" w:sz="4" w:space="0" w:color="auto"/>
            </w:tcBorders>
          </w:tcPr>
          <w:p w14:paraId="317774C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niversity of Antofagasta (UA)</w:t>
            </w:r>
          </w:p>
          <w:p w14:paraId="4EC8E8A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atholic University of the North (UCN)</w:t>
            </w:r>
          </w:p>
          <w:p w14:paraId="0C9295D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</w:tr>
    </w:tbl>
    <w:p w14:paraId="5AC9D36C" w14:textId="77777777" w:rsidR="009A5ABF" w:rsidRDefault="009A5ABF" w:rsidP="009A5ABF">
      <w:pPr>
        <w:spacing w:after="240" w:line="240" w:lineRule="auto"/>
        <w:jc w:val="both"/>
        <w:rPr>
          <w:b/>
          <w:sz w:val="20"/>
          <w:szCs w:val="18"/>
          <w:lang w:val="en-GB"/>
        </w:rPr>
      </w:pPr>
    </w:p>
    <w:p w14:paraId="7F963DDA" w14:textId="1D30D7CB" w:rsidR="009A5ABF" w:rsidRPr="00CD29EA" w:rsidRDefault="009A5ABF" w:rsidP="009A5ABF">
      <w:pPr>
        <w:spacing w:after="240" w:line="240" w:lineRule="auto"/>
        <w:jc w:val="both"/>
        <w:rPr>
          <w:color w:val="000000" w:themeColor="text1"/>
          <w:sz w:val="20"/>
          <w:szCs w:val="18"/>
          <w:lang w:val="en-GB"/>
        </w:rPr>
      </w:pPr>
      <w:r>
        <w:rPr>
          <w:b/>
          <w:sz w:val="20"/>
          <w:szCs w:val="18"/>
          <w:lang w:val="en-GB"/>
        </w:rPr>
        <w:t>Table</w:t>
      </w:r>
      <w:r w:rsidRPr="00290B60">
        <w:rPr>
          <w:b/>
          <w:sz w:val="20"/>
          <w:szCs w:val="18"/>
          <w:lang w:val="en-GB"/>
        </w:rPr>
        <w:t xml:space="preserve"> </w:t>
      </w:r>
      <w:r>
        <w:rPr>
          <w:b/>
          <w:sz w:val="20"/>
          <w:szCs w:val="18"/>
          <w:lang w:val="en-GB"/>
        </w:rPr>
        <w:t>A3</w:t>
      </w:r>
      <w:r w:rsidRPr="00290B60">
        <w:rPr>
          <w:b/>
          <w:sz w:val="20"/>
          <w:szCs w:val="18"/>
          <w:lang w:val="en-GB"/>
        </w:rPr>
        <w:t>.</w:t>
      </w:r>
      <w:r w:rsidRPr="00290B60">
        <w:rPr>
          <w:sz w:val="20"/>
          <w:szCs w:val="18"/>
          <w:lang w:val="en-GB"/>
        </w:rPr>
        <w:t xml:space="preserve"> </w:t>
      </w:r>
      <w:r>
        <w:rPr>
          <w:sz w:val="20"/>
          <w:szCs w:val="18"/>
          <w:lang w:val="en-GB"/>
        </w:rPr>
        <w:t>Design teams and experts involved in the co-design processes</w:t>
      </w:r>
      <w:r>
        <w:rPr>
          <w:color w:val="000000" w:themeColor="text1"/>
          <w:sz w:val="20"/>
          <w:szCs w:val="18"/>
          <w:lang w:val="en-GB"/>
        </w:rPr>
        <w:t>.</w:t>
      </w:r>
    </w:p>
    <w:p w14:paraId="41CFBE5E" w14:textId="77777777" w:rsidR="009A5ABF" w:rsidRPr="00290B60" w:rsidRDefault="009A5ABF" w:rsidP="009A5ABF">
      <w:pPr>
        <w:spacing w:after="240" w:line="240" w:lineRule="auto"/>
        <w:jc w:val="both"/>
        <w:rPr>
          <w:sz w:val="20"/>
          <w:szCs w:val="18"/>
          <w:lang w:val="en-GB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01"/>
        <w:gridCol w:w="487"/>
        <w:gridCol w:w="3575"/>
        <w:gridCol w:w="485"/>
        <w:gridCol w:w="3898"/>
      </w:tblGrid>
      <w:tr w:rsidR="009A5ABF" w:rsidRPr="00E41586" w14:paraId="0546FB73" w14:textId="77777777" w:rsidTr="009A5ABF">
        <w:trPr>
          <w:jc w:val="center"/>
        </w:trPr>
        <w:tc>
          <w:tcPr>
            <w:tcW w:w="667" w:type="pct"/>
            <w:tcBorders>
              <w:bottom w:val="single" w:sz="4" w:space="0" w:color="auto"/>
            </w:tcBorders>
          </w:tcPr>
          <w:p w14:paraId="59C704D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250" w:type="pct"/>
            <w:tcBorders>
              <w:bottom w:val="single" w:sz="4" w:space="0" w:color="auto"/>
            </w:tcBorders>
          </w:tcPr>
          <w:p w14:paraId="4310E2F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1834" w:type="pct"/>
            <w:tcBorders>
              <w:bottom w:val="single" w:sz="4" w:space="0" w:color="auto"/>
            </w:tcBorders>
          </w:tcPr>
          <w:p w14:paraId="79E05FDE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41586">
              <w:rPr>
                <w:b/>
                <w:bCs/>
                <w:sz w:val="20"/>
                <w:szCs w:val="18"/>
                <w:lang w:val="en-GB"/>
              </w:rPr>
              <w:t>Kaukari Urban Park</w:t>
            </w:r>
          </w:p>
        </w:tc>
        <w:tc>
          <w:tcPr>
            <w:tcW w:w="249" w:type="pct"/>
            <w:tcBorders>
              <w:bottom w:val="single" w:sz="4" w:space="0" w:color="auto"/>
            </w:tcBorders>
          </w:tcPr>
          <w:p w14:paraId="2FCAB9B1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</w:p>
        </w:tc>
        <w:tc>
          <w:tcPr>
            <w:tcW w:w="2000" w:type="pct"/>
            <w:tcBorders>
              <w:bottom w:val="single" w:sz="4" w:space="0" w:color="auto"/>
            </w:tcBorders>
          </w:tcPr>
          <w:p w14:paraId="0F428077" w14:textId="77777777" w:rsidR="009A5ABF" w:rsidRPr="00E41586" w:rsidRDefault="009A5ABF" w:rsidP="00F903EC">
            <w:pPr>
              <w:spacing w:after="240" w:line="240" w:lineRule="auto"/>
              <w:jc w:val="both"/>
              <w:rPr>
                <w:b/>
                <w:bCs/>
                <w:sz w:val="20"/>
                <w:szCs w:val="18"/>
                <w:lang w:val="en-GB"/>
              </w:rPr>
            </w:pPr>
            <w:r w:rsidRPr="00E41586">
              <w:rPr>
                <w:b/>
                <w:bCs/>
                <w:sz w:val="20"/>
                <w:szCs w:val="18"/>
                <w:lang w:val="en-GB"/>
              </w:rPr>
              <w:t>Antofagasta Seaside Park</w:t>
            </w:r>
          </w:p>
        </w:tc>
      </w:tr>
      <w:tr w:rsidR="009A5ABF" w:rsidRPr="00A57EB4" w14:paraId="5D5244EF" w14:textId="77777777" w:rsidTr="009A5ABF">
        <w:trPr>
          <w:trHeight w:val="284"/>
          <w:jc w:val="center"/>
        </w:trPr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</w:tcPr>
          <w:p w14:paraId="0F29105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Expert studies</w:t>
            </w:r>
          </w:p>
        </w:tc>
        <w:tc>
          <w:tcPr>
            <w:tcW w:w="250" w:type="pct"/>
            <w:tcBorders>
              <w:top w:val="single" w:sz="4" w:space="0" w:color="auto"/>
              <w:bottom w:val="single" w:sz="4" w:space="0" w:color="auto"/>
            </w:tcBorders>
          </w:tcPr>
          <w:p w14:paraId="3563CD5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</w:t>
            </w:r>
          </w:p>
          <w:p w14:paraId="50C95B3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2</w:t>
            </w:r>
          </w:p>
          <w:p w14:paraId="57BE552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3</w:t>
            </w:r>
          </w:p>
          <w:p w14:paraId="3BD5AE2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4</w:t>
            </w:r>
          </w:p>
          <w:p w14:paraId="0F86169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5</w:t>
            </w:r>
          </w:p>
          <w:p w14:paraId="261D2FDE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6</w:t>
            </w:r>
          </w:p>
          <w:p w14:paraId="48C2140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7</w:t>
            </w:r>
          </w:p>
        </w:tc>
        <w:tc>
          <w:tcPr>
            <w:tcW w:w="1834" w:type="pct"/>
            <w:tcBorders>
              <w:top w:val="single" w:sz="4" w:space="0" w:color="auto"/>
              <w:bottom w:val="single" w:sz="4" w:space="0" w:color="auto"/>
            </w:tcBorders>
          </w:tcPr>
          <w:p w14:paraId="5887ACE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rban development consulting</w:t>
            </w:r>
          </w:p>
          <w:p w14:paraId="680121F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rban planning studies</w:t>
            </w:r>
          </w:p>
          <w:p w14:paraId="0E81BB5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Agronomy consulting</w:t>
            </w:r>
          </w:p>
          <w:p w14:paraId="21FD60B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Mine tailing consulting</w:t>
            </w:r>
          </w:p>
          <w:p w14:paraId="1074DB8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oil mechanics study</w:t>
            </w:r>
          </w:p>
          <w:p w14:paraId="6E1570C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Management models study</w:t>
            </w:r>
          </w:p>
          <w:p w14:paraId="479358E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itizen participation study</w:t>
            </w:r>
          </w:p>
        </w:tc>
        <w:tc>
          <w:tcPr>
            <w:tcW w:w="249" w:type="pct"/>
            <w:tcBorders>
              <w:top w:val="single" w:sz="4" w:space="0" w:color="auto"/>
              <w:bottom w:val="single" w:sz="4" w:space="0" w:color="auto"/>
            </w:tcBorders>
          </w:tcPr>
          <w:p w14:paraId="7AC5959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</w:t>
            </w:r>
          </w:p>
          <w:p w14:paraId="0907AFC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2</w:t>
            </w:r>
          </w:p>
          <w:p w14:paraId="06EE04B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3</w:t>
            </w:r>
          </w:p>
          <w:p w14:paraId="74386BA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4</w:t>
            </w:r>
          </w:p>
          <w:p w14:paraId="33879B5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5</w:t>
            </w:r>
          </w:p>
          <w:p w14:paraId="745F748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6</w:t>
            </w:r>
          </w:p>
        </w:tc>
        <w:tc>
          <w:tcPr>
            <w:tcW w:w="2000" w:type="pct"/>
            <w:tcBorders>
              <w:top w:val="single" w:sz="4" w:space="0" w:color="auto"/>
              <w:bottom w:val="single" w:sz="4" w:space="0" w:color="auto"/>
            </w:tcBorders>
          </w:tcPr>
          <w:p w14:paraId="0D065F06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oil mechanics study</w:t>
            </w:r>
          </w:p>
          <w:p w14:paraId="487825F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rban planning studies</w:t>
            </w:r>
          </w:p>
          <w:p w14:paraId="44549AA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Management models study</w:t>
            </w:r>
          </w:p>
          <w:p w14:paraId="7CBE5F3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Citizen participation study</w:t>
            </w:r>
          </w:p>
          <w:p w14:paraId="2E57E40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Tactical urbanism study and interventions</w:t>
            </w:r>
          </w:p>
          <w:p w14:paraId="7CD39D9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Urban Management study</w:t>
            </w:r>
          </w:p>
        </w:tc>
      </w:tr>
      <w:tr w:rsidR="009A5ABF" w:rsidRPr="00A57EB4" w14:paraId="280C0726" w14:textId="77777777" w:rsidTr="009A5ABF">
        <w:trPr>
          <w:trHeight w:val="284"/>
          <w:jc w:val="center"/>
        </w:trPr>
        <w:tc>
          <w:tcPr>
            <w:tcW w:w="667" w:type="pct"/>
            <w:tcBorders>
              <w:top w:val="single" w:sz="4" w:space="0" w:color="auto"/>
            </w:tcBorders>
          </w:tcPr>
          <w:p w14:paraId="382B67F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Disciplinary design projects</w:t>
            </w:r>
          </w:p>
        </w:tc>
        <w:tc>
          <w:tcPr>
            <w:tcW w:w="250" w:type="pct"/>
            <w:tcBorders>
              <w:top w:val="single" w:sz="4" w:space="0" w:color="auto"/>
            </w:tcBorders>
          </w:tcPr>
          <w:p w14:paraId="743FE16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8</w:t>
            </w:r>
          </w:p>
          <w:p w14:paraId="51B6ACC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9</w:t>
            </w:r>
          </w:p>
          <w:p w14:paraId="680FBE2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0</w:t>
            </w:r>
          </w:p>
          <w:p w14:paraId="3EFE2F1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1</w:t>
            </w:r>
          </w:p>
          <w:p w14:paraId="386242A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2</w:t>
            </w:r>
          </w:p>
          <w:p w14:paraId="2CA4CA3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13</w:t>
            </w:r>
          </w:p>
          <w:p w14:paraId="48EE012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4</w:t>
            </w:r>
          </w:p>
          <w:p w14:paraId="6DB04F2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5</w:t>
            </w:r>
          </w:p>
          <w:p w14:paraId="1FDA48C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16</w:t>
            </w:r>
          </w:p>
        </w:tc>
        <w:tc>
          <w:tcPr>
            <w:tcW w:w="1834" w:type="pct"/>
            <w:tcBorders>
              <w:top w:val="single" w:sz="4" w:space="0" w:color="auto"/>
            </w:tcBorders>
          </w:tcPr>
          <w:p w14:paraId="1427465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Urban design</w:t>
            </w:r>
          </w:p>
          <w:p w14:paraId="41C1A8EE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Landscape design</w:t>
            </w:r>
          </w:p>
          <w:p w14:paraId="3D7A96F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Hydraulic engineering design</w:t>
            </w:r>
          </w:p>
          <w:p w14:paraId="22FD654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Architectural design</w:t>
            </w:r>
          </w:p>
          <w:p w14:paraId="6E234AC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tructural design</w:t>
            </w:r>
          </w:p>
          <w:p w14:paraId="5AF99DE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Paving and rainwater design</w:t>
            </w:r>
          </w:p>
          <w:p w14:paraId="352B4B1C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Electrical engineering design</w:t>
            </w:r>
          </w:p>
          <w:p w14:paraId="58ED40BF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anitary Engineering design</w:t>
            </w:r>
          </w:p>
          <w:p w14:paraId="20D9B57B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Lighting design</w:t>
            </w:r>
          </w:p>
          <w:p w14:paraId="5B13FE35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</w:p>
        </w:tc>
        <w:tc>
          <w:tcPr>
            <w:tcW w:w="249" w:type="pct"/>
            <w:tcBorders>
              <w:top w:val="single" w:sz="4" w:space="0" w:color="auto"/>
            </w:tcBorders>
          </w:tcPr>
          <w:p w14:paraId="290C1EE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lastRenderedPageBreak/>
              <w:t>7</w:t>
            </w:r>
          </w:p>
          <w:p w14:paraId="51097F9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8</w:t>
            </w:r>
          </w:p>
          <w:p w14:paraId="7470CC99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9</w:t>
            </w:r>
          </w:p>
          <w:p w14:paraId="2665F66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0</w:t>
            </w:r>
          </w:p>
          <w:p w14:paraId="30A9B730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1</w:t>
            </w:r>
          </w:p>
          <w:p w14:paraId="79E57F0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lastRenderedPageBreak/>
              <w:t>12</w:t>
            </w:r>
          </w:p>
          <w:p w14:paraId="7446500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3</w:t>
            </w:r>
          </w:p>
          <w:p w14:paraId="4878464D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4</w:t>
            </w:r>
          </w:p>
          <w:p w14:paraId="492DCF4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5</w:t>
            </w:r>
          </w:p>
          <w:p w14:paraId="7D752EA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>
              <w:rPr>
                <w:sz w:val="20"/>
                <w:szCs w:val="18"/>
                <w:lang w:val="en-GB"/>
              </w:rPr>
              <w:t>16</w:t>
            </w:r>
          </w:p>
        </w:tc>
        <w:tc>
          <w:tcPr>
            <w:tcW w:w="2000" w:type="pct"/>
            <w:tcBorders>
              <w:top w:val="single" w:sz="4" w:space="0" w:color="auto"/>
            </w:tcBorders>
          </w:tcPr>
          <w:p w14:paraId="138AC8E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Urban design</w:t>
            </w:r>
          </w:p>
          <w:p w14:paraId="4E4A2DD8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Landscape design</w:t>
            </w:r>
          </w:p>
          <w:p w14:paraId="0ECD8ED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ort hydraulic engineering design</w:t>
            </w:r>
          </w:p>
          <w:p w14:paraId="7EED79A3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Architectural design</w:t>
            </w:r>
          </w:p>
          <w:p w14:paraId="7760508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tructural design</w:t>
            </w:r>
          </w:p>
          <w:p w14:paraId="44FD7374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lastRenderedPageBreak/>
              <w:t>Irrigation design</w:t>
            </w:r>
          </w:p>
          <w:p w14:paraId="4A42F617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Paving and cycle path design</w:t>
            </w:r>
          </w:p>
          <w:p w14:paraId="05E7BF1A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Electrical engineering design</w:t>
            </w:r>
          </w:p>
          <w:p w14:paraId="269B0DC2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Sanitary Engineering design</w:t>
            </w:r>
          </w:p>
          <w:p w14:paraId="256B7FA1" w14:textId="77777777" w:rsidR="009A5ABF" w:rsidRPr="00E41586" w:rsidRDefault="009A5ABF" w:rsidP="00F903EC">
            <w:pPr>
              <w:spacing w:after="240" w:line="240" w:lineRule="auto"/>
              <w:jc w:val="both"/>
              <w:rPr>
                <w:sz w:val="20"/>
                <w:szCs w:val="18"/>
                <w:lang w:val="en-GB"/>
              </w:rPr>
            </w:pPr>
            <w:r w:rsidRPr="00E41586">
              <w:rPr>
                <w:sz w:val="20"/>
                <w:szCs w:val="18"/>
                <w:lang w:val="en-GB"/>
              </w:rPr>
              <w:t>Lighting design</w:t>
            </w:r>
          </w:p>
        </w:tc>
      </w:tr>
    </w:tbl>
    <w:p w14:paraId="707B1777" w14:textId="77777777" w:rsidR="009A5ABF" w:rsidRPr="00D33089" w:rsidRDefault="009A5ABF" w:rsidP="009A5ABF">
      <w:pPr>
        <w:spacing w:after="120" w:line="240" w:lineRule="auto"/>
        <w:jc w:val="both"/>
        <w:rPr>
          <w:bCs/>
          <w:sz w:val="20"/>
          <w:szCs w:val="18"/>
          <w:lang w:val="nl-NL"/>
        </w:rPr>
      </w:pPr>
    </w:p>
    <w:p w14:paraId="026B5E6E" w14:textId="77777777" w:rsidR="009A5ABF" w:rsidRPr="009A5ABF" w:rsidRDefault="009A5ABF">
      <w:pPr>
        <w:rPr>
          <w:b/>
          <w:bCs/>
          <w:lang w:val="nl-NL"/>
        </w:rPr>
      </w:pPr>
    </w:p>
    <w:sectPr w:rsidR="009A5ABF" w:rsidRPr="009A5ABF" w:rsidSect="009A5ABF">
      <w:headerReference w:type="default" r:id="rId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1C9F3" w14:textId="77777777" w:rsidR="00971CAD" w:rsidRDefault="00971CAD" w:rsidP="009A5ABF">
      <w:pPr>
        <w:spacing w:after="0" w:line="240" w:lineRule="auto"/>
      </w:pPr>
      <w:r>
        <w:separator/>
      </w:r>
    </w:p>
  </w:endnote>
  <w:endnote w:type="continuationSeparator" w:id="0">
    <w:p w14:paraId="27B3DCC2" w14:textId="77777777" w:rsidR="00971CAD" w:rsidRDefault="00971CAD" w:rsidP="009A5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81389" w14:textId="77777777" w:rsidR="00971CAD" w:rsidRDefault="00971CAD" w:rsidP="009A5ABF">
      <w:pPr>
        <w:spacing w:after="0" w:line="240" w:lineRule="auto"/>
      </w:pPr>
      <w:r>
        <w:separator/>
      </w:r>
    </w:p>
  </w:footnote>
  <w:footnote w:type="continuationSeparator" w:id="0">
    <w:p w14:paraId="544F99A0" w14:textId="77777777" w:rsidR="00971CAD" w:rsidRDefault="00971CAD" w:rsidP="009A5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E38B8" w14:textId="77777777" w:rsidR="009A5ABF" w:rsidRDefault="009A5ABF" w:rsidP="009A5ABF">
    <w:pPr>
      <w:pStyle w:val="Header"/>
      <w:pBdr>
        <w:bottom w:val="single" w:sz="4" w:space="1" w:color="auto"/>
      </w:pBdr>
    </w:pPr>
    <w:r>
      <w:rPr>
        <w:noProof/>
      </w:rPr>
      <w:drawing>
        <wp:inline distT="0" distB="0" distL="0" distR="0" wp14:anchorId="42D2DF82" wp14:editId="2ED567F4">
          <wp:extent cx="972185" cy="315595"/>
          <wp:effectExtent l="0" t="0" r="0" b="825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2185" cy="315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C38337" w14:textId="77777777" w:rsidR="009A5ABF" w:rsidRDefault="009A5A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ACILAyNzA1NLcyUdpeDU4uLM/DyQAsNaAAhlZjgsAAAA"/>
  </w:docVars>
  <w:rsids>
    <w:rsidRoot w:val="009A5ABF"/>
    <w:rsid w:val="0063322E"/>
    <w:rsid w:val="00971CAD"/>
    <w:rsid w:val="009A5ABF"/>
    <w:rsid w:val="00E425D3"/>
    <w:rsid w:val="00F96630"/>
    <w:rsid w:val="00FA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3A3E"/>
  <w15:chartTrackingRefBased/>
  <w15:docId w15:val="{F624CA38-B4DD-4EAB-AC0A-B84E367F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5A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A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ABF"/>
  </w:style>
  <w:style w:type="paragraph" w:styleId="Footer">
    <w:name w:val="footer"/>
    <w:basedOn w:val="Normal"/>
    <w:link w:val="FooterChar"/>
    <w:uiPriority w:val="99"/>
    <w:unhideWhenUsed/>
    <w:rsid w:val="009A5A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ABF"/>
  </w:style>
  <w:style w:type="character" w:customStyle="1" w:styleId="Heading2Char">
    <w:name w:val="Heading 2 Char"/>
    <w:basedOn w:val="DefaultParagraphFont"/>
    <w:link w:val="Heading2"/>
    <w:uiPriority w:val="9"/>
    <w:rsid w:val="009A5A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2</cp:revision>
  <dcterms:created xsi:type="dcterms:W3CDTF">2023-05-02T13:57:00Z</dcterms:created>
  <dcterms:modified xsi:type="dcterms:W3CDTF">2023-05-02T13:57:00Z</dcterms:modified>
</cp:coreProperties>
</file>